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rtem Fom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te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om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612 Southern Hills Dr, Plano, TX, USA Plano, TX, USA 75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mbolivin0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69995507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ncen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t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6/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